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25A8" w:rsidRPr="007559D3" w:rsidRDefault="005C0A5B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7559D3">
        <w:rPr>
          <w:rFonts w:ascii="Times New Roman" w:hAnsi="Times New Roman" w:cs="Times New Roman"/>
          <w:b/>
          <w:sz w:val="24"/>
        </w:rPr>
        <w:t>STATE BOARD OF LIBRARY EXAMINERS</w:t>
      </w:r>
      <w:r w:rsidR="001F2549">
        <w:rPr>
          <w:rFonts w:ascii="Times New Roman" w:hAnsi="Times New Roman" w:cs="Times New Roman"/>
          <w:b/>
          <w:sz w:val="24"/>
        </w:rPr>
        <w:t xml:space="preserve"> MEETING</w:t>
      </w:r>
    </w:p>
    <w:p w:rsidR="00361767" w:rsidRDefault="00361767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361767">
        <w:rPr>
          <w:rFonts w:ascii="Times New Roman" w:hAnsi="Times New Roman" w:cs="Times New Roman"/>
          <w:b/>
          <w:sz w:val="24"/>
        </w:rPr>
        <w:t>December 16, 2022</w:t>
      </w:r>
    </w:p>
    <w:p w:rsidR="005C0A5B" w:rsidRPr="001F2549" w:rsidRDefault="005C0A5B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1F2549">
        <w:rPr>
          <w:rFonts w:ascii="Times New Roman" w:hAnsi="Times New Roman" w:cs="Times New Roman"/>
          <w:b/>
          <w:sz w:val="24"/>
        </w:rPr>
        <w:t>Baton Rouge, L</w:t>
      </w:r>
      <w:r w:rsidR="001F2549">
        <w:rPr>
          <w:rFonts w:ascii="Times New Roman" w:hAnsi="Times New Roman" w:cs="Times New Roman"/>
          <w:b/>
          <w:sz w:val="24"/>
        </w:rPr>
        <w:t>a</w:t>
      </w:r>
    </w:p>
    <w:p w:rsidR="001F2549" w:rsidRPr="001F2549" w:rsidRDefault="00F87CE8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10:0</w:t>
      </w:r>
      <w:r w:rsidR="001F2549" w:rsidRPr="001F2549">
        <w:rPr>
          <w:rFonts w:ascii="Times New Roman" w:hAnsi="Times New Roman" w:cs="Times New Roman"/>
          <w:b/>
          <w:sz w:val="24"/>
        </w:rPr>
        <w:t>0</w:t>
      </w:r>
      <w:r w:rsidR="001F2549">
        <w:rPr>
          <w:rFonts w:ascii="Times New Roman" w:hAnsi="Times New Roman" w:cs="Times New Roman"/>
          <w:b/>
          <w:sz w:val="24"/>
        </w:rPr>
        <w:t xml:space="preserve"> am</w:t>
      </w:r>
    </w:p>
    <w:p w:rsidR="005C0A5B" w:rsidRPr="005C0A5B" w:rsidRDefault="005C0A5B" w:rsidP="000A72ED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</w:p>
    <w:p w:rsidR="005C0A5B" w:rsidRDefault="001F2549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BE1A62">
        <w:rPr>
          <w:rFonts w:ascii="Times New Roman" w:hAnsi="Times New Roman" w:cs="Times New Roman"/>
          <w:b/>
          <w:sz w:val="24"/>
        </w:rPr>
        <w:t>CALL TO ORDER</w:t>
      </w:r>
    </w:p>
    <w:p w:rsidR="000A72ED" w:rsidRPr="00BE1A62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5C0A5B" w:rsidRDefault="005C0A5B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5C0A5B">
        <w:rPr>
          <w:rFonts w:ascii="Times New Roman" w:hAnsi="Times New Roman" w:cs="Times New Roman"/>
          <w:sz w:val="24"/>
        </w:rPr>
        <w:t xml:space="preserve">The State Board of Library Examiners of the State Library of Louisiana in accordance with provisions of Louisiana Revised Statutes of 1950, Title 25, Chapter 3, Section 222, held a meeting at the State Library of Louisiana, Baton Rouge, on </w:t>
      </w:r>
      <w:r w:rsidR="00A50DA2">
        <w:rPr>
          <w:rFonts w:ascii="Times New Roman" w:hAnsi="Times New Roman" w:cs="Times New Roman"/>
          <w:sz w:val="24"/>
        </w:rPr>
        <w:t>December 16, 2022</w:t>
      </w:r>
      <w:r w:rsidRPr="005C0A5B">
        <w:rPr>
          <w:rFonts w:ascii="Times New Roman" w:hAnsi="Times New Roman" w:cs="Times New Roman"/>
          <w:sz w:val="24"/>
        </w:rPr>
        <w:t>, with the following members present:</w:t>
      </w:r>
    </w:p>
    <w:p w:rsidR="005C0A5B" w:rsidRDefault="005C0A5B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Amanda Taylor, Chairman</w:t>
      </w:r>
    </w:p>
    <w:p w:rsidR="005C0A5B" w:rsidRDefault="005C0A5B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     Dorothy White</w:t>
      </w:r>
    </w:p>
    <w:p w:rsidR="000A72ED" w:rsidRDefault="000A72ED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1F2549" w:rsidRDefault="001F2549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1F2549">
        <w:rPr>
          <w:rFonts w:ascii="Times New Roman" w:hAnsi="Times New Roman" w:cs="Times New Roman"/>
          <w:b/>
          <w:sz w:val="24"/>
        </w:rPr>
        <w:t>PUBLIC COMMENT</w:t>
      </w:r>
    </w:p>
    <w:p w:rsidR="000A72ED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BE1A62" w:rsidRDefault="009E7838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eputy State Librarian </w:t>
      </w:r>
      <w:r w:rsidR="00A50DA2">
        <w:rPr>
          <w:rFonts w:ascii="Times New Roman" w:hAnsi="Times New Roman" w:cs="Times New Roman"/>
          <w:sz w:val="24"/>
        </w:rPr>
        <w:t>Meg Placke was</w:t>
      </w:r>
      <w:r w:rsidR="001F2549" w:rsidRPr="001F2549">
        <w:rPr>
          <w:rFonts w:ascii="Times New Roman" w:hAnsi="Times New Roman" w:cs="Times New Roman"/>
          <w:sz w:val="24"/>
        </w:rPr>
        <w:t xml:space="preserve"> in attendance.</w:t>
      </w:r>
    </w:p>
    <w:p w:rsidR="000A72ED" w:rsidRDefault="000A72ED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1F2549" w:rsidRDefault="001F2549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684927">
        <w:rPr>
          <w:rFonts w:ascii="Times New Roman" w:hAnsi="Times New Roman" w:cs="Times New Roman"/>
          <w:b/>
          <w:sz w:val="24"/>
        </w:rPr>
        <w:t>APPROVAL OF AGENDA</w:t>
      </w:r>
    </w:p>
    <w:p w:rsidR="000A72ED" w:rsidRPr="00684927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1F2549" w:rsidRDefault="00A50DA2" w:rsidP="000A72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orothy White </w:t>
      </w:r>
      <w:r w:rsidR="009E7838">
        <w:rPr>
          <w:rFonts w:ascii="Times New Roman" w:hAnsi="Times New Roman" w:cs="Times New Roman"/>
          <w:sz w:val="24"/>
        </w:rPr>
        <w:t>made</w:t>
      </w:r>
      <w:r w:rsidR="001F2549">
        <w:rPr>
          <w:rFonts w:ascii="Times New Roman" w:hAnsi="Times New Roman" w:cs="Times New Roman"/>
          <w:sz w:val="24"/>
        </w:rPr>
        <w:t xml:space="preserve"> a motion to approve and adopt the agenda as presented. Motion was seconded by </w:t>
      </w:r>
      <w:r w:rsidR="00684927">
        <w:rPr>
          <w:rFonts w:ascii="Times New Roman" w:hAnsi="Times New Roman" w:cs="Times New Roman"/>
          <w:sz w:val="24"/>
        </w:rPr>
        <w:t>Amanda Taylor, so carried.</w:t>
      </w:r>
    </w:p>
    <w:p w:rsidR="000A72ED" w:rsidRDefault="000A72ED" w:rsidP="000A72ED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684927" w:rsidRDefault="00684927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684927">
        <w:rPr>
          <w:rFonts w:ascii="Times New Roman" w:hAnsi="Times New Roman" w:cs="Times New Roman"/>
          <w:b/>
          <w:sz w:val="24"/>
        </w:rPr>
        <w:t>MINUTES</w:t>
      </w:r>
    </w:p>
    <w:p w:rsidR="000A72ED" w:rsidRPr="00684927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684927" w:rsidRDefault="008A04E7" w:rsidP="000A72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n a motion offered by </w:t>
      </w:r>
      <w:r w:rsidR="00A50DA2">
        <w:rPr>
          <w:rFonts w:ascii="Times New Roman" w:hAnsi="Times New Roman" w:cs="Times New Roman"/>
          <w:sz w:val="24"/>
        </w:rPr>
        <w:t>Dorothy White</w:t>
      </w:r>
      <w:r w:rsidR="00A50DA2" w:rsidRPr="00A50DA2">
        <w:rPr>
          <w:rFonts w:ascii="Times New Roman" w:hAnsi="Times New Roman" w:cs="Times New Roman"/>
          <w:sz w:val="24"/>
        </w:rPr>
        <w:t xml:space="preserve"> </w:t>
      </w:r>
      <w:r w:rsidR="00684927">
        <w:rPr>
          <w:rFonts w:ascii="Times New Roman" w:hAnsi="Times New Roman" w:cs="Times New Roman"/>
          <w:sz w:val="24"/>
        </w:rPr>
        <w:t xml:space="preserve">and seconded by </w:t>
      </w:r>
      <w:r w:rsidR="00A50DA2">
        <w:rPr>
          <w:rFonts w:ascii="Times New Roman" w:hAnsi="Times New Roman" w:cs="Times New Roman"/>
          <w:sz w:val="24"/>
        </w:rPr>
        <w:t>Amanda Taylor</w:t>
      </w:r>
      <w:r w:rsidR="00684927">
        <w:rPr>
          <w:rFonts w:ascii="Times New Roman" w:hAnsi="Times New Roman" w:cs="Times New Roman"/>
          <w:sz w:val="24"/>
        </w:rPr>
        <w:t>, minutes were approved.</w:t>
      </w:r>
    </w:p>
    <w:p w:rsidR="00BE1A62" w:rsidRDefault="00BE1A62" w:rsidP="000A72ED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684927" w:rsidRDefault="00684927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684927">
        <w:rPr>
          <w:rFonts w:ascii="Times New Roman" w:hAnsi="Times New Roman" w:cs="Times New Roman"/>
          <w:b/>
          <w:sz w:val="24"/>
        </w:rPr>
        <w:t>OLD BUSINESS</w:t>
      </w:r>
    </w:p>
    <w:p w:rsidR="000A72ED" w:rsidRPr="00684927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D22D56" w:rsidRDefault="00D22D56" w:rsidP="00D22D56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ne</w:t>
      </w:r>
    </w:p>
    <w:p w:rsidR="000A72ED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684927" w:rsidRDefault="00684927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504B3A">
        <w:rPr>
          <w:rFonts w:ascii="Times New Roman" w:hAnsi="Times New Roman" w:cs="Times New Roman"/>
          <w:b/>
          <w:sz w:val="24"/>
        </w:rPr>
        <w:t>NEW BUSINESS</w:t>
      </w:r>
    </w:p>
    <w:p w:rsidR="000157E8" w:rsidRDefault="000157E8" w:rsidP="000157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oard reviewed the request for renewal of the Executive Certificate. After review, it was found under unanimous decision that Continuing Education requirements had been met; therefore, renewal of certification for the following was approved until 2027:</w:t>
      </w:r>
    </w:p>
    <w:p w:rsidR="000157E8" w:rsidRDefault="000157E8" w:rsidP="000157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157E8" w:rsidRDefault="000157E8" w:rsidP="000157E8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0157E8" w:rsidSect="00AA76A5">
          <w:pgSz w:w="12240" w:h="15840"/>
          <w:pgMar w:top="720" w:right="1152" w:bottom="720" w:left="1152" w:header="720" w:footer="720" w:gutter="0"/>
          <w:cols w:space="720"/>
          <w:docGrid w:linePitch="360"/>
        </w:sectPr>
      </w:pPr>
    </w:p>
    <w:p w:rsidR="00AA3C26" w:rsidRDefault="00AA3C26" w:rsidP="00AA3C26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arlotte Bourg</w:t>
      </w:r>
    </w:p>
    <w:p w:rsidR="00AA3C26" w:rsidRDefault="00AA3C26" w:rsidP="00AA3C26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jorie Harrison</w:t>
      </w:r>
    </w:p>
    <w:p w:rsidR="00AA3C26" w:rsidRDefault="0070600D" w:rsidP="00AA3C26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y </w:t>
      </w:r>
      <w:proofErr w:type="spellStart"/>
      <w:r>
        <w:rPr>
          <w:rFonts w:ascii="Times New Roman" w:hAnsi="Times New Roman" w:cs="Times New Roman"/>
          <w:sz w:val="24"/>
          <w:szCs w:val="24"/>
        </w:rPr>
        <w:t>Cosper-</w:t>
      </w:r>
      <w:r w:rsidR="00AA3C26">
        <w:rPr>
          <w:rFonts w:ascii="Times New Roman" w:hAnsi="Times New Roman" w:cs="Times New Roman"/>
          <w:sz w:val="24"/>
          <w:szCs w:val="24"/>
        </w:rPr>
        <w:t>LeBouf</w:t>
      </w:r>
      <w:proofErr w:type="spellEnd"/>
    </w:p>
    <w:p w:rsidR="00AA3C26" w:rsidRDefault="00AA3C26" w:rsidP="00AA3C26">
      <w:pPr>
        <w:spacing w:after="0"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thleen Miles</w:t>
      </w:r>
    </w:p>
    <w:p w:rsidR="00AA3C26" w:rsidRDefault="00AA3C26" w:rsidP="00AA3C26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eg Placke</w:t>
      </w:r>
    </w:p>
    <w:p w:rsidR="00AA3C26" w:rsidRDefault="00AA3C26" w:rsidP="00AA3C26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anca Roberts</w:t>
      </w:r>
    </w:p>
    <w:p w:rsidR="00AA3C26" w:rsidRDefault="00AA3C26" w:rsidP="00AA3C26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bert Terry</w:t>
      </w:r>
    </w:p>
    <w:p w:rsidR="00AA3C26" w:rsidRDefault="00AA3C26" w:rsidP="00AA3C26">
      <w:pPr>
        <w:spacing w:after="0" w:line="240" w:lineRule="auto"/>
        <w:ind w:left="2160"/>
        <w:rPr>
          <w:rFonts w:ascii="Times New Roman" w:hAnsi="Times New Roman" w:cs="Times New Roman"/>
          <w:b/>
          <w:sz w:val="24"/>
        </w:rPr>
        <w:sectPr w:rsidR="00AA3C26" w:rsidSect="000157E8">
          <w:type w:val="continuous"/>
          <w:pgSz w:w="12240" w:h="15840"/>
          <w:pgMar w:top="720" w:right="1152" w:bottom="720" w:left="1152" w:header="720" w:footer="720" w:gutter="0"/>
          <w:cols w:num="2" w:space="720"/>
          <w:docGrid w:linePitch="360"/>
        </w:sectPr>
      </w:pPr>
    </w:p>
    <w:p w:rsidR="000157E8" w:rsidRDefault="000157E8" w:rsidP="000157E8">
      <w:pPr>
        <w:spacing w:after="0" w:line="240" w:lineRule="auto"/>
        <w:ind w:left="720"/>
        <w:rPr>
          <w:rFonts w:ascii="Times New Roman" w:hAnsi="Times New Roman" w:cs="Times New Roman"/>
          <w:b/>
          <w:sz w:val="24"/>
        </w:rPr>
      </w:pPr>
    </w:p>
    <w:p w:rsidR="008A04E7" w:rsidRDefault="008A04E7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5940A0" w:rsidRDefault="005940A0" w:rsidP="005940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A62">
        <w:rPr>
          <w:rFonts w:ascii="Times New Roman" w:hAnsi="Times New Roman" w:cs="Times New Roman"/>
          <w:sz w:val="24"/>
          <w:szCs w:val="24"/>
        </w:rPr>
        <w:t xml:space="preserve">Applications were reviewed. On a motion from </w:t>
      </w:r>
      <w:r w:rsidR="00A50DA2">
        <w:rPr>
          <w:rFonts w:ascii="Times New Roman" w:hAnsi="Times New Roman" w:cs="Times New Roman"/>
          <w:sz w:val="24"/>
          <w:szCs w:val="24"/>
        </w:rPr>
        <w:t>Dorothy White</w:t>
      </w:r>
      <w:r w:rsidRPr="00BE1A62">
        <w:rPr>
          <w:rFonts w:ascii="Times New Roman" w:hAnsi="Times New Roman" w:cs="Times New Roman"/>
          <w:sz w:val="24"/>
          <w:szCs w:val="24"/>
        </w:rPr>
        <w:t xml:space="preserve"> and seconded by </w:t>
      </w:r>
      <w:r w:rsidR="00A50DA2">
        <w:rPr>
          <w:rFonts w:ascii="Times New Roman" w:hAnsi="Times New Roman" w:cs="Times New Roman"/>
          <w:sz w:val="24"/>
          <w:szCs w:val="24"/>
        </w:rPr>
        <w:t>Amanda Taylor,</w:t>
      </w:r>
      <w:r w:rsidRPr="00BE1A62">
        <w:rPr>
          <w:rFonts w:ascii="Times New Roman" w:hAnsi="Times New Roman" w:cs="Times New Roman"/>
          <w:sz w:val="24"/>
          <w:szCs w:val="24"/>
        </w:rPr>
        <w:t xml:space="preserve"> thus carried, the board voted to go into Executive Session</w:t>
      </w:r>
      <w:r w:rsidR="00A50DA2">
        <w:rPr>
          <w:rFonts w:ascii="Times New Roman" w:hAnsi="Times New Roman" w:cs="Times New Roman"/>
          <w:sz w:val="24"/>
          <w:szCs w:val="24"/>
        </w:rPr>
        <w:t xml:space="preserve"> to administer the test at 12:07</w:t>
      </w:r>
      <w:r>
        <w:rPr>
          <w:rFonts w:ascii="Times New Roman" w:hAnsi="Times New Roman" w:cs="Times New Roman"/>
          <w:sz w:val="24"/>
          <w:szCs w:val="24"/>
        </w:rPr>
        <w:t xml:space="preserve"> p</w:t>
      </w:r>
      <w:r w:rsidRPr="00BE1A62">
        <w:rPr>
          <w:rFonts w:ascii="Times New Roman" w:hAnsi="Times New Roman" w:cs="Times New Roman"/>
          <w:sz w:val="24"/>
          <w:szCs w:val="24"/>
        </w:rPr>
        <w:t xml:space="preserve">.m. On a motion by Amanda Taylor and seconded by </w:t>
      </w:r>
      <w:r w:rsidR="00A50DA2">
        <w:rPr>
          <w:rFonts w:ascii="Times New Roman" w:hAnsi="Times New Roman" w:cs="Times New Roman"/>
          <w:sz w:val="24"/>
          <w:szCs w:val="24"/>
        </w:rPr>
        <w:t>Dorothy White</w:t>
      </w:r>
      <w:r w:rsidRPr="00BE1A62">
        <w:rPr>
          <w:rFonts w:ascii="Times New Roman" w:hAnsi="Times New Roman" w:cs="Times New Roman"/>
          <w:sz w:val="24"/>
          <w:szCs w:val="24"/>
        </w:rPr>
        <w:t xml:space="preserve">, the board voted to end the executive session </w:t>
      </w:r>
      <w:r>
        <w:rPr>
          <w:rFonts w:ascii="Times New Roman" w:hAnsi="Times New Roman" w:cs="Times New Roman"/>
          <w:sz w:val="24"/>
          <w:szCs w:val="24"/>
        </w:rPr>
        <w:t xml:space="preserve">and return to open meeting at </w:t>
      </w:r>
      <w:r w:rsidR="00A50DA2">
        <w:rPr>
          <w:rFonts w:ascii="Times New Roman" w:hAnsi="Times New Roman" w:cs="Times New Roman"/>
          <w:sz w:val="24"/>
          <w:szCs w:val="24"/>
        </w:rPr>
        <w:t xml:space="preserve">2:27 </w:t>
      </w:r>
      <w:r w:rsidRPr="00BE1A62">
        <w:rPr>
          <w:rFonts w:ascii="Times New Roman" w:hAnsi="Times New Roman" w:cs="Times New Roman"/>
          <w:sz w:val="24"/>
          <w:szCs w:val="24"/>
        </w:rPr>
        <w:t>p.m.</w:t>
      </w:r>
      <w:r w:rsidR="000157E8">
        <w:rPr>
          <w:rFonts w:ascii="Times New Roman" w:hAnsi="Times New Roman" w:cs="Times New Roman"/>
          <w:sz w:val="24"/>
          <w:szCs w:val="24"/>
        </w:rPr>
        <w:t xml:space="preserve"> The following candid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157E8">
        <w:rPr>
          <w:rFonts w:ascii="Times New Roman" w:hAnsi="Times New Roman" w:cs="Times New Roman"/>
          <w:sz w:val="24"/>
          <w:szCs w:val="24"/>
        </w:rPr>
        <w:t>was</w:t>
      </w:r>
      <w:r>
        <w:rPr>
          <w:rFonts w:ascii="Times New Roman" w:hAnsi="Times New Roman" w:cs="Times New Roman"/>
          <w:sz w:val="24"/>
          <w:szCs w:val="24"/>
        </w:rPr>
        <w:t xml:space="preserve"> granted </w:t>
      </w:r>
      <w:r w:rsidR="00F43513">
        <w:rPr>
          <w:rFonts w:ascii="Times New Roman" w:hAnsi="Times New Roman" w:cs="Times New Roman"/>
          <w:sz w:val="24"/>
          <w:szCs w:val="24"/>
        </w:rPr>
        <w:t xml:space="preserve">an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Executive Certificate, which will expire in 2027:</w:t>
      </w:r>
    </w:p>
    <w:p w:rsidR="005940A0" w:rsidRDefault="005940A0" w:rsidP="005940A0">
      <w:pPr>
        <w:spacing w:after="0"/>
        <w:jc w:val="both"/>
        <w:rPr>
          <w:rFonts w:ascii="Times New Roman" w:hAnsi="Times New Roman" w:cs="Times New Roman"/>
          <w:sz w:val="24"/>
        </w:rPr>
      </w:pPr>
    </w:p>
    <w:p w:rsidR="005940A0" w:rsidRDefault="00A50DA2" w:rsidP="005940A0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mily </w:t>
      </w:r>
      <w:proofErr w:type="spellStart"/>
      <w:r>
        <w:rPr>
          <w:rFonts w:ascii="Times New Roman" w:hAnsi="Times New Roman" w:cs="Times New Roman"/>
          <w:sz w:val="24"/>
        </w:rPr>
        <w:t>Painton</w:t>
      </w:r>
      <w:proofErr w:type="spellEnd"/>
      <w:r>
        <w:rPr>
          <w:rFonts w:ascii="Times New Roman" w:hAnsi="Times New Roman" w:cs="Times New Roman"/>
          <w:sz w:val="24"/>
        </w:rPr>
        <w:t>, New Orleans Public Library</w:t>
      </w:r>
    </w:p>
    <w:p w:rsidR="00504B3A" w:rsidRDefault="00504B3A" w:rsidP="00AC1BE1">
      <w:pPr>
        <w:spacing w:after="0" w:line="240" w:lineRule="auto"/>
      </w:pPr>
    </w:p>
    <w:p w:rsidR="000157E8" w:rsidRDefault="000157E8" w:rsidP="00AC1BE1">
      <w:pPr>
        <w:spacing w:after="0" w:line="240" w:lineRule="auto"/>
      </w:pPr>
    </w:p>
    <w:p w:rsidR="000157E8" w:rsidRDefault="000157E8" w:rsidP="00AC1BE1">
      <w:pPr>
        <w:spacing w:after="0" w:line="240" w:lineRule="auto"/>
      </w:pPr>
    </w:p>
    <w:p w:rsidR="000157E8" w:rsidRPr="00AC1BE1" w:rsidRDefault="000157E8" w:rsidP="00AC1BE1">
      <w:pPr>
        <w:spacing w:after="0" w:line="240" w:lineRule="auto"/>
      </w:pPr>
    </w:p>
    <w:p w:rsidR="00504B3A" w:rsidRDefault="00504B3A" w:rsidP="00504B3A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 w:rsidRPr="00504B3A">
        <w:rPr>
          <w:rFonts w:ascii="Times New Roman" w:hAnsi="Times New Roman" w:cs="Times New Roman"/>
          <w:b/>
          <w:sz w:val="24"/>
        </w:rPr>
        <w:lastRenderedPageBreak/>
        <w:t>ADJOURNMENT</w:t>
      </w:r>
    </w:p>
    <w:p w:rsidR="00504B3A" w:rsidRDefault="00504B3A" w:rsidP="001F2549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260174" w:rsidRDefault="00504B3A" w:rsidP="001F2549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504B3A">
        <w:rPr>
          <w:rFonts w:ascii="Times New Roman" w:hAnsi="Times New Roman" w:cs="Times New Roman"/>
          <w:sz w:val="24"/>
        </w:rPr>
        <w:t>Amanda Taylor made the motion to adjourn and Dorothy White approved.  There was no further business to discus</w:t>
      </w:r>
      <w:r w:rsidR="00746B2D">
        <w:rPr>
          <w:rFonts w:ascii="Times New Roman" w:hAnsi="Times New Roman" w:cs="Times New Roman"/>
          <w:sz w:val="24"/>
        </w:rPr>
        <w:t xml:space="preserve">s and the meeting </w:t>
      </w:r>
      <w:r w:rsidR="005940A0">
        <w:rPr>
          <w:rFonts w:ascii="Times New Roman" w:hAnsi="Times New Roman" w:cs="Times New Roman"/>
          <w:sz w:val="24"/>
        </w:rPr>
        <w:t xml:space="preserve">adjourned at </w:t>
      </w:r>
      <w:r w:rsidR="00A50DA2">
        <w:rPr>
          <w:rFonts w:ascii="Times New Roman" w:hAnsi="Times New Roman" w:cs="Times New Roman"/>
          <w:sz w:val="24"/>
        </w:rPr>
        <w:t>2:45</w:t>
      </w:r>
      <w:r w:rsidRPr="00504B3A">
        <w:rPr>
          <w:rFonts w:ascii="Times New Roman" w:hAnsi="Times New Roman" w:cs="Times New Roman"/>
          <w:sz w:val="24"/>
        </w:rPr>
        <w:t xml:space="preserve"> p.m.</w:t>
      </w:r>
    </w:p>
    <w:sectPr w:rsidR="00260174" w:rsidSect="000157E8">
      <w:type w:val="continuous"/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BCITUyNjM1NjMxNTCyUdpeDU4uLM/DyQAsNaAOx4Y+osAAAA"/>
  </w:docVars>
  <w:rsids>
    <w:rsidRoot w:val="005C0A5B"/>
    <w:rsid w:val="000157E8"/>
    <w:rsid w:val="00061658"/>
    <w:rsid w:val="000A72ED"/>
    <w:rsid w:val="000E1F1A"/>
    <w:rsid w:val="000E328E"/>
    <w:rsid w:val="001F2549"/>
    <w:rsid w:val="00260174"/>
    <w:rsid w:val="00294187"/>
    <w:rsid w:val="002944FF"/>
    <w:rsid w:val="002E0468"/>
    <w:rsid w:val="00361767"/>
    <w:rsid w:val="00383FAB"/>
    <w:rsid w:val="00504B3A"/>
    <w:rsid w:val="005940A0"/>
    <w:rsid w:val="005C0A5B"/>
    <w:rsid w:val="005E25A8"/>
    <w:rsid w:val="00684927"/>
    <w:rsid w:val="0070600D"/>
    <w:rsid w:val="00746B2D"/>
    <w:rsid w:val="007559D3"/>
    <w:rsid w:val="00765195"/>
    <w:rsid w:val="00772C3F"/>
    <w:rsid w:val="007B0EF4"/>
    <w:rsid w:val="008A04E7"/>
    <w:rsid w:val="008A5C9B"/>
    <w:rsid w:val="009E7838"/>
    <w:rsid w:val="00A50DA2"/>
    <w:rsid w:val="00AA3C26"/>
    <w:rsid w:val="00AA66EB"/>
    <w:rsid w:val="00AA76A5"/>
    <w:rsid w:val="00AB2104"/>
    <w:rsid w:val="00AC1BE1"/>
    <w:rsid w:val="00AE0961"/>
    <w:rsid w:val="00B57CB6"/>
    <w:rsid w:val="00BA1D30"/>
    <w:rsid w:val="00BE1A62"/>
    <w:rsid w:val="00C93115"/>
    <w:rsid w:val="00D21234"/>
    <w:rsid w:val="00D22D56"/>
    <w:rsid w:val="00D53DB8"/>
    <w:rsid w:val="00E55A84"/>
    <w:rsid w:val="00EA4FE3"/>
    <w:rsid w:val="00EF4AFA"/>
    <w:rsid w:val="00F43513"/>
    <w:rsid w:val="00F87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181D4"/>
  <w15:chartTrackingRefBased/>
  <w15:docId w15:val="{7508C9FC-713A-4968-8689-1DAAE34C1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1A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A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3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Anderson</dc:creator>
  <cp:keywords/>
  <dc:description/>
  <cp:lastModifiedBy>Meg Placke</cp:lastModifiedBy>
  <cp:revision>3</cp:revision>
  <cp:lastPrinted>2022-04-01T13:53:00Z</cp:lastPrinted>
  <dcterms:created xsi:type="dcterms:W3CDTF">2023-01-23T17:22:00Z</dcterms:created>
  <dcterms:modified xsi:type="dcterms:W3CDTF">2023-01-23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23390174a74aed0885725831a9da3a243242fde29aad0136ada43d44551d75</vt:lpwstr>
  </property>
</Properties>
</file>